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IDDHARTH CHITTAJALL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DDHAR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TTAJALL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4 Longmeadow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ITTAJALLU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29668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